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06C2" w:rsidRPr="005C06C2" w:rsidRDefault="005C06C2" w:rsidP="003E2E0B">
      <w:pPr>
        <w:rPr>
          <w:b/>
          <w:bCs/>
          <w:color w:val="1F497D" w:themeColor="text2"/>
          <w:sz w:val="48"/>
          <w:szCs w:val="48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</w:p>
    <w:p w:rsidR="000C291A" w:rsidRPr="00C01F44" w:rsidRDefault="00C01F44" w:rsidP="00C01F44">
      <w:pPr>
        <w:tabs>
          <w:tab w:val="left" w:pos="360"/>
        </w:tabs>
        <w:rPr>
          <w:b/>
          <w:bCs/>
          <w:color w:val="D99594" w:themeColor="accent2" w:themeTint="99"/>
          <w:sz w:val="260"/>
          <w:szCs w:val="260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  <w:r w:rsidRPr="00C01F44">
        <w:rPr>
          <w:b/>
          <w:bCs/>
          <w:color w:val="D99594" w:themeColor="accent2" w:themeTint="99"/>
          <w:sz w:val="260"/>
          <w:szCs w:val="260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LOVE</w:t>
      </w:r>
    </w:p>
    <w:p w:rsidR="004D5EDE" w:rsidRPr="00C01F44" w:rsidRDefault="00C01F44" w:rsidP="003E2E0B">
      <w:pPr>
        <w:rPr>
          <w:b/>
          <w:bCs/>
          <w:color w:val="C0504D" w:themeColor="accent2"/>
          <w:sz w:val="180"/>
          <w:szCs w:val="180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24498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2">
                    <w14:tint w14:val="10000"/>
                    <w14:satMod w14:val="155000"/>
                  </w14:schemeClr>
                </w14:gs>
                <w14:gs w14:pos="60000">
                  <w14:schemeClr w14:val="accent2">
                    <w14:tint w14:val="30000"/>
                    <w14:satMod w14:val="155000"/>
                  </w14:schemeClr>
                </w14:gs>
                <w14:gs w14:pos="100000">
                  <w14:schemeClr w14:val="accent2">
                    <w14:tint w14:val="73000"/>
                    <w14:satMod w14:val="1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hint="cs"/>
          <w:b/>
          <w:bCs/>
          <w:color w:val="C0504D" w:themeColor="accent2"/>
          <w:sz w:val="180"/>
          <w:szCs w:val="180"/>
          <w:rtl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24498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2">
                    <w14:tint w14:val="10000"/>
                    <w14:satMod w14:val="155000"/>
                  </w14:schemeClr>
                </w14:gs>
                <w14:gs w14:pos="60000">
                  <w14:schemeClr w14:val="accent2">
                    <w14:tint w14:val="30000"/>
                    <w14:satMod w14:val="155000"/>
                  </w14:schemeClr>
                </w14:gs>
                <w14:gs w14:pos="100000">
                  <w14:schemeClr w14:val="accent2">
                    <w14:tint w14:val="73000"/>
                    <w14:satMod w14:val="155000"/>
                  </w14:schemeClr>
                </w14:gs>
              </w14:gsLst>
              <w14:lin w14:ang="5400000" w14:scaled="0"/>
            </w14:gradFill>
          </w14:textFill>
        </w:rPr>
        <w:t>יפעת שאער</w:t>
      </w:r>
      <w:bookmarkStart w:id="0" w:name="_GoBack"/>
      <w:bookmarkEnd w:id="0"/>
    </w:p>
    <w:sectPr w:rsidR="004D5EDE" w:rsidRPr="00C01F44" w:rsidSect="00C01F44">
      <w:headerReference w:type="default" r:id="rId8"/>
      <w:pgSz w:w="16839" w:h="11907" w:orient="landscape" w:code="9"/>
      <w:pgMar w:top="1800" w:right="126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5328" w:rsidRDefault="00E25328" w:rsidP="00125E9E">
      <w:r>
        <w:separator/>
      </w:r>
    </w:p>
  </w:endnote>
  <w:endnote w:type="continuationSeparator" w:id="0">
    <w:p w:rsidR="00E25328" w:rsidRDefault="00E25328" w:rsidP="00125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D44E0946-1284-496B-A0D4-4883A93A3C7D}"/>
    <w:embedBold r:id="rId2" w:fontKey="{E078D1D9-E16F-4D19-B7F3-AB3E4DA74A9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32EBF2F4-6B60-4E24-BBE7-3CD3C62594AB}"/>
    <w:embedBold r:id="rId4" w:fontKey="{E8551666-B1E5-42A4-BECF-E6134AE5977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fontKey="{E31EEA4A-EAB9-4E7C-A67E-F8090874F44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4D6F307A-213B-4711-BECE-6AF47EDE089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C18A4614-E642-4C51-AF2F-2A991D453173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5328" w:rsidRDefault="00E25328" w:rsidP="00125E9E">
      <w:r>
        <w:separator/>
      </w:r>
    </w:p>
  </w:footnote>
  <w:footnote w:type="continuationSeparator" w:id="0">
    <w:p w:rsidR="00E25328" w:rsidRDefault="00E25328" w:rsidP="00125E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E9E" w:rsidRDefault="00125E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1548C13" wp14:editId="038EA3CD">
          <wp:simplePos x="0" y="0"/>
          <wp:positionH relativeFrom="column">
            <wp:posOffset>-942975</wp:posOffset>
          </wp:positionH>
          <wp:positionV relativeFrom="paragraph">
            <wp:posOffset>-485775</wp:posOffset>
          </wp:positionV>
          <wp:extent cx="10799063" cy="7634457"/>
          <wp:effectExtent l="0" t="0" r="254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wo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9063" cy="76344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MDIwMzawsLAwNDVR0lEKTi0uzszPAykwrAUAg9Ls4ywAAAA="/>
  </w:docVars>
  <w:rsids>
    <w:rsidRoot w:val="00125E9E"/>
    <w:rsid w:val="00046F01"/>
    <w:rsid w:val="000C291A"/>
    <w:rsid w:val="000F5873"/>
    <w:rsid w:val="001018F1"/>
    <w:rsid w:val="00125E9E"/>
    <w:rsid w:val="001425DC"/>
    <w:rsid w:val="001506DB"/>
    <w:rsid w:val="0019453D"/>
    <w:rsid w:val="00217AC5"/>
    <w:rsid w:val="00276386"/>
    <w:rsid w:val="002C22EC"/>
    <w:rsid w:val="002F3463"/>
    <w:rsid w:val="003D3E51"/>
    <w:rsid w:val="003E2E0B"/>
    <w:rsid w:val="00410915"/>
    <w:rsid w:val="00413D7B"/>
    <w:rsid w:val="00444F6A"/>
    <w:rsid w:val="00460086"/>
    <w:rsid w:val="00463EE1"/>
    <w:rsid w:val="004D5EDE"/>
    <w:rsid w:val="005604CC"/>
    <w:rsid w:val="00570861"/>
    <w:rsid w:val="005A2BA4"/>
    <w:rsid w:val="005B75D7"/>
    <w:rsid w:val="005C06C2"/>
    <w:rsid w:val="00602E2C"/>
    <w:rsid w:val="006817F5"/>
    <w:rsid w:val="006C7A4B"/>
    <w:rsid w:val="006D290C"/>
    <w:rsid w:val="006E6B81"/>
    <w:rsid w:val="00723C52"/>
    <w:rsid w:val="007426AD"/>
    <w:rsid w:val="00745A2E"/>
    <w:rsid w:val="00762402"/>
    <w:rsid w:val="007E2C26"/>
    <w:rsid w:val="00821491"/>
    <w:rsid w:val="0082514F"/>
    <w:rsid w:val="00844009"/>
    <w:rsid w:val="008470FA"/>
    <w:rsid w:val="008627C2"/>
    <w:rsid w:val="00887678"/>
    <w:rsid w:val="008A36CE"/>
    <w:rsid w:val="008C0336"/>
    <w:rsid w:val="008C543F"/>
    <w:rsid w:val="00996482"/>
    <w:rsid w:val="009A0021"/>
    <w:rsid w:val="009D31EA"/>
    <w:rsid w:val="00A3718E"/>
    <w:rsid w:val="00AD36AC"/>
    <w:rsid w:val="00B93391"/>
    <w:rsid w:val="00BB3E54"/>
    <w:rsid w:val="00C01F44"/>
    <w:rsid w:val="00C12768"/>
    <w:rsid w:val="00C15426"/>
    <w:rsid w:val="00C15DA5"/>
    <w:rsid w:val="00CD6F7C"/>
    <w:rsid w:val="00DA1799"/>
    <w:rsid w:val="00DB3EE6"/>
    <w:rsid w:val="00DD1E95"/>
    <w:rsid w:val="00E177EF"/>
    <w:rsid w:val="00E25328"/>
    <w:rsid w:val="00E62DE9"/>
    <w:rsid w:val="00FA2F59"/>
    <w:rsid w:val="00FA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FEF669-2B5A-4986-842A-824A63775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cp:lastPrinted>2019-05-19T23:42:00Z</cp:lastPrinted>
  <dcterms:created xsi:type="dcterms:W3CDTF">2019-05-19T23:42:00Z</dcterms:created>
  <dcterms:modified xsi:type="dcterms:W3CDTF">2019-05-19T23:42:00Z</dcterms:modified>
</cp:coreProperties>
</file>